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ic identities (degree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where angles are measured in 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2-27T19:15:44Z</dcterms:created>
  <dcterms:modified xsi:type="dcterms:W3CDTF">2025-02-27T19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